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6</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季</w:t>
      </w:r>
      <w:r>
        <w:rPr>
          <w:rFonts w:hint="eastAsia" w:ascii="方正小标宋简体" w:hAnsi="宋体" w:eastAsia="方正小标宋简体"/>
          <w:color w:val="000000"/>
          <w:sz w:val="44"/>
          <w:szCs w:val="32"/>
          <w:shd w:val="clear" w:color="auto" w:fill="FFFFFF"/>
          <w:lang w:eastAsia="zh-CN"/>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w:t>
      </w:r>
      <w:r>
        <w:rPr>
          <w:rFonts w:hint="eastAsia" w:ascii="仿宋" w:hAnsi="仿宋" w:eastAsia="仿宋"/>
          <w:b/>
          <w:color w:val="000000"/>
          <w:sz w:val="32"/>
          <w:szCs w:val="32"/>
          <w:shd w:val="clear" w:color="auto" w:fill="FFFFFF"/>
          <w:lang w:val="en-US" w:eastAsia="zh-CN"/>
        </w:rPr>
        <w:t>3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16</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10000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40,15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8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8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10%-5.6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２年１６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84190</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64,893.6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800,036.8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43,258,033.9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default" w:ascii="仿宋" w:hAnsi="仿宋" w:eastAsia="仿宋"/>
                <w:szCs w:val="21"/>
                <w:shd w:val="clear" w:color="auto" w:fill="FFFFFF"/>
                <w:lang w:val="en-US" w:eastAsia="zh-CN"/>
              </w:rPr>
            </w:pPr>
            <w:r>
              <w:rPr>
                <w:rFonts w:hint="eastAsia" w:ascii="仿宋" w:hAnsi="仿宋" w:eastAsia="仿宋"/>
                <w:szCs w:val="21"/>
                <w:shd w:val="clear" w:color="auto" w:fill="FFFFFF"/>
              </w:rPr>
              <w:t>1.077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default" w:ascii="仿宋" w:hAnsi="仿宋" w:eastAsia="仿宋"/>
                <w:szCs w:val="21"/>
                <w:shd w:val="clear" w:color="auto" w:fill="FFFFFF"/>
                <w:lang w:val="en-US" w:eastAsia="zh-CN"/>
              </w:rPr>
            </w:pPr>
            <w:r>
              <w:rPr>
                <w:rFonts w:hint="eastAsia" w:ascii="仿宋" w:hAnsi="仿宋" w:eastAsia="仿宋"/>
                <w:szCs w:val="21"/>
                <w:shd w:val="clear" w:color="auto" w:fill="FFFFFF"/>
              </w:rPr>
              <w:t>1.0774</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8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2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7.74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5.7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43</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774</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8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43,553,557.7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43,553,557.77</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0"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43,553,557.7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91.7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7"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0.1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3,553,949.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42,014,448.5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96.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000000" w:themeColor="text1"/>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000000" w:themeColor="text1"/>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000000" w:themeColor="text1"/>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000000" w:themeColor="text1"/>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000000" w:themeColor="text1"/>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000000" w:themeColor="text1"/>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122,098.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0.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1,417,010.7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3.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43,553,557.7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2,535,012.8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5.8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1,764,598.36</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4.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1,735,091.62</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3.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1,267,467.40</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2.9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1,241,863.48</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1,231,877.65</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2.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S20盘旅</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1,218,699.88</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2.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1,112,643.22</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2.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1,086,068.05</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2.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1,059,241.52</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2.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14,252,564.07</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32.72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rPr>
          <w:rFonts w:hint="eastAsia" w:ascii="宋体" w:hAnsi="宋体"/>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LOgyCiiSDAXDYkYLkMpdu5lCioo=" w:salt="Ckc/S8Vvcf6lIaY5/xcgd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D901766"/>
    <w:rsid w:val="119D38F4"/>
    <w:rsid w:val="11F52987"/>
    <w:rsid w:val="12DA60B7"/>
    <w:rsid w:val="1322763E"/>
    <w:rsid w:val="13A3270E"/>
    <w:rsid w:val="14756E1F"/>
    <w:rsid w:val="15271F3C"/>
    <w:rsid w:val="153D2966"/>
    <w:rsid w:val="17E41503"/>
    <w:rsid w:val="1B405FCF"/>
    <w:rsid w:val="240E7906"/>
    <w:rsid w:val="261E0F30"/>
    <w:rsid w:val="28DA25CB"/>
    <w:rsid w:val="2A3A53F1"/>
    <w:rsid w:val="2F4671E3"/>
    <w:rsid w:val="33C40040"/>
    <w:rsid w:val="342153CB"/>
    <w:rsid w:val="34296D79"/>
    <w:rsid w:val="38D97024"/>
    <w:rsid w:val="38E926E9"/>
    <w:rsid w:val="3A4B24E5"/>
    <w:rsid w:val="3D320D98"/>
    <w:rsid w:val="3F1F63EA"/>
    <w:rsid w:val="4264087B"/>
    <w:rsid w:val="42FF6865"/>
    <w:rsid w:val="43F3566A"/>
    <w:rsid w:val="44021C29"/>
    <w:rsid w:val="44FC1717"/>
    <w:rsid w:val="457A406E"/>
    <w:rsid w:val="466D0831"/>
    <w:rsid w:val="46CD3A39"/>
    <w:rsid w:val="47BD4D02"/>
    <w:rsid w:val="48E8631C"/>
    <w:rsid w:val="49D806A7"/>
    <w:rsid w:val="49FA15B3"/>
    <w:rsid w:val="4D870C30"/>
    <w:rsid w:val="4DC7164B"/>
    <w:rsid w:val="4FE31BB9"/>
    <w:rsid w:val="51366883"/>
    <w:rsid w:val="51A03B59"/>
    <w:rsid w:val="57B47E4D"/>
    <w:rsid w:val="5C927E9F"/>
    <w:rsid w:val="5E660FCE"/>
    <w:rsid w:val="62446D78"/>
    <w:rsid w:val="62A1463C"/>
    <w:rsid w:val="65F8551E"/>
    <w:rsid w:val="6A434793"/>
    <w:rsid w:val="6AF71159"/>
    <w:rsid w:val="6B601D00"/>
    <w:rsid w:val="6CB373DA"/>
    <w:rsid w:val="6F8C2174"/>
    <w:rsid w:val="705B15C4"/>
    <w:rsid w:val="71053ABC"/>
    <w:rsid w:val="73083B4A"/>
    <w:rsid w:val="73181AE2"/>
    <w:rsid w:val="737F3265"/>
    <w:rsid w:val="73E97FF0"/>
    <w:rsid w:val="757F3635"/>
    <w:rsid w:val="77404980"/>
    <w:rsid w:val="779243CC"/>
    <w:rsid w:val="79342043"/>
    <w:rsid w:val="798D2AE9"/>
    <w:rsid w:val="7F7821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1.0579</c:v>
                </c:pt>
                <c:pt idx="1">
                  <c:v>1.0579</c:v>
                </c:pt>
                <c:pt idx="2">
                  <c:v>1.0579</c:v>
                </c:pt>
                <c:pt idx="3">
                  <c:v>1.0584</c:v>
                </c:pt>
                <c:pt idx="4">
                  <c:v>1.0585</c:v>
                </c:pt>
                <c:pt idx="5">
                  <c:v>1.0588</c:v>
                </c:pt>
                <c:pt idx="6">
                  <c:v>1.0591</c:v>
                </c:pt>
                <c:pt idx="7">
                  <c:v>1.0595</c:v>
                </c:pt>
                <c:pt idx="8">
                  <c:v>1.0595</c:v>
                </c:pt>
                <c:pt idx="9">
                  <c:v>1.0595</c:v>
                </c:pt>
                <c:pt idx="10">
                  <c:v>1.0601</c:v>
                </c:pt>
                <c:pt idx="11">
                  <c:v>1.0605</c:v>
                </c:pt>
                <c:pt idx="12">
                  <c:v>1.0611</c:v>
                </c:pt>
                <c:pt idx="13">
                  <c:v>1.0615</c:v>
                </c:pt>
                <c:pt idx="14">
                  <c:v>1.062</c:v>
                </c:pt>
                <c:pt idx="15">
                  <c:v>1.062</c:v>
                </c:pt>
                <c:pt idx="16">
                  <c:v>1.0619</c:v>
                </c:pt>
                <c:pt idx="17">
                  <c:v>1.063</c:v>
                </c:pt>
                <c:pt idx="18">
                  <c:v>1.0635</c:v>
                </c:pt>
                <c:pt idx="19">
                  <c:v>1.0639</c:v>
                </c:pt>
                <c:pt idx="20">
                  <c:v>1.0633</c:v>
                </c:pt>
                <c:pt idx="21">
                  <c:v>1.0636</c:v>
                </c:pt>
                <c:pt idx="22">
                  <c:v>1.0636</c:v>
                </c:pt>
                <c:pt idx="23">
                  <c:v>1.0636</c:v>
                </c:pt>
                <c:pt idx="24">
                  <c:v>1.0643</c:v>
                </c:pt>
                <c:pt idx="25">
                  <c:v>1.0648</c:v>
                </c:pt>
                <c:pt idx="26">
                  <c:v>1.0655</c:v>
                </c:pt>
                <c:pt idx="27">
                  <c:v>1.0657</c:v>
                </c:pt>
                <c:pt idx="28">
                  <c:v>1.0656</c:v>
                </c:pt>
                <c:pt idx="29">
                  <c:v>1.0655</c:v>
                </c:pt>
                <c:pt idx="30">
                  <c:v>1.0658</c:v>
                </c:pt>
                <c:pt idx="31">
                  <c:v>1.0665</c:v>
                </c:pt>
                <c:pt idx="32">
                  <c:v>1.067</c:v>
                </c:pt>
                <c:pt idx="33">
                  <c:v>1.0674</c:v>
                </c:pt>
                <c:pt idx="34">
                  <c:v>1.068</c:v>
                </c:pt>
                <c:pt idx="35">
                  <c:v>1.068</c:v>
                </c:pt>
                <c:pt idx="36">
                  <c:v>1.0679</c:v>
                </c:pt>
                <c:pt idx="37">
                  <c:v>1.0679</c:v>
                </c:pt>
                <c:pt idx="38">
                  <c:v>1.0683</c:v>
                </c:pt>
                <c:pt idx="39">
                  <c:v>1.0684</c:v>
                </c:pt>
                <c:pt idx="40">
                  <c:v>1.0687</c:v>
                </c:pt>
                <c:pt idx="41">
                  <c:v>1.0685</c:v>
                </c:pt>
                <c:pt idx="42">
                  <c:v>1.0687</c:v>
                </c:pt>
                <c:pt idx="43">
                  <c:v>1.0687</c:v>
                </c:pt>
                <c:pt idx="44">
                  <c:v>1.0686</c:v>
                </c:pt>
                <c:pt idx="45">
                  <c:v>1.07</c:v>
                </c:pt>
                <c:pt idx="46">
                  <c:v>1.0707</c:v>
                </c:pt>
                <c:pt idx="47">
                  <c:v>1.0709</c:v>
                </c:pt>
                <c:pt idx="48">
                  <c:v>1.0713</c:v>
                </c:pt>
                <c:pt idx="49">
                  <c:v>1.0715</c:v>
                </c:pt>
                <c:pt idx="50">
                  <c:v>1.0715</c:v>
                </c:pt>
                <c:pt idx="51">
                  <c:v>1.0715</c:v>
                </c:pt>
                <c:pt idx="52">
                  <c:v>1.0722</c:v>
                </c:pt>
                <c:pt idx="53">
                  <c:v>1.0723</c:v>
                </c:pt>
                <c:pt idx="54">
                  <c:v>1.0726</c:v>
                </c:pt>
                <c:pt idx="55">
                  <c:v>1.0722</c:v>
                </c:pt>
                <c:pt idx="56">
                  <c:v>1.0721</c:v>
                </c:pt>
                <c:pt idx="57">
                  <c:v>1.072</c:v>
                </c:pt>
                <c:pt idx="58">
                  <c:v>1.072</c:v>
                </c:pt>
                <c:pt idx="59">
                  <c:v>1.0722</c:v>
                </c:pt>
                <c:pt idx="60">
                  <c:v>1.0722</c:v>
                </c:pt>
                <c:pt idx="61">
                  <c:v>1.072</c:v>
                </c:pt>
                <c:pt idx="62">
                  <c:v>1.0721</c:v>
                </c:pt>
                <c:pt idx="63">
                  <c:v>1.0725</c:v>
                </c:pt>
                <c:pt idx="64">
                  <c:v>1.0725</c:v>
                </c:pt>
                <c:pt idx="65">
                  <c:v>1.0725</c:v>
                </c:pt>
                <c:pt idx="66">
                  <c:v>1.0732</c:v>
                </c:pt>
                <c:pt idx="67">
                  <c:v>1.0735</c:v>
                </c:pt>
                <c:pt idx="68">
                  <c:v>1.0738</c:v>
                </c:pt>
                <c:pt idx="69">
                  <c:v>1.0741</c:v>
                </c:pt>
                <c:pt idx="70">
                  <c:v>1.0743</c:v>
                </c:pt>
                <c:pt idx="71">
                  <c:v>1.0743</c:v>
                </c:pt>
                <c:pt idx="72">
                  <c:v>1.0743</c:v>
                </c:pt>
                <c:pt idx="73">
                  <c:v>1.0743</c:v>
                </c:pt>
                <c:pt idx="74">
                  <c:v>1.075</c:v>
                </c:pt>
                <c:pt idx="75">
                  <c:v>1.0751</c:v>
                </c:pt>
                <c:pt idx="76">
                  <c:v>1.0753</c:v>
                </c:pt>
                <c:pt idx="77">
                  <c:v>1.0755</c:v>
                </c:pt>
                <c:pt idx="78">
                  <c:v>1.0755</c:v>
                </c:pt>
                <c:pt idx="79">
                  <c:v>1.0755</c:v>
                </c:pt>
                <c:pt idx="80">
                  <c:v>1.0757</c:v>
                </c:pt>
                <c:pt idx="81">
                  <c:v>1.076</c:v>
                </c:pt>
                <c:pt idx="82">
                  <c:v>1.0763</c:v>
                </c:pt>
                <c:pt idx="83">
                  <c:v>1.0766</c:v>
                </c:pt>
                <c:pt idx="84">
                  <c:v>1.0768</c:v>
                </c:pt>
                <c:pt idx="85">
                  <c:v>1.0768</c:v>
                </c:pt>
                <c:pt idx="86">
                  <c:v>1.0768</c:v>
                </c:pt>
                <c:pt idx="87">
                  <c:v>1.0773</c:v>
                </c:pt>
                <c:pt idx="88">
                  <c:v>1.0772</c:v>
                </c:pt>
                <c:pt idx="89">
                  <c:v>1.0773</c:v>
                </c:pt>
                <c:pt idx="90">
                  <c:v>1.0774</c:v>
                </c:pt>
                <c:pt idx="91">
                  <c:v>1.0774</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378250591016593</c:v>
                </c:pt>
                <c:pt idx="1">
                  <c:v>0.000378250591016593</c:v>
                </c:pt>
                <c:pt idx="2">
                  <c:v>0.000378250591016593</c:v>
                </c:pt>
                <c:pt idx="3">
                  <c:v>0.000851063829787169</c:v>
                </c:pt>
                <c:pt idx="4">
                  <c:v>0.000945626477541373</c:v>
                </c:pt>
                <c:pt idx="5">
                  <c:v>0.00122931442080354</c:v>
                </c:pt>
                <c:pt idx="6">
                  <c:v>0.00151300236406593</c:v>
                </c:pt>
                <c:pt idx="7">
                  <c:v>0.00189125295508275</c:v>
                </c:pt>
                <c:pt idx="8">
                  <c:v>0.00189125295508275</c:v>
                </c:pt>
                <c:pt idx="9">
                  <c:v>0.00189125295508275</c:v>
                </c:pt>
                <c:pt idx="10">
                  <c:v>0.00245862884160752</c:v>
                </c:pt>
                <c:pt idx="11">
                  <c:v>0.00283687943262412</c:v>
                </c:pt>
                <c:pt idx="12">
                  <c:v>0.00340425531914867</c:v>
                </c:pt>
                <c:pt idx="13">
                  <c:v>0.00378250591016549</c:v>
                </c:pt>
                <c:pt idx="14">
                  <c:v>0.00425531914893607</c:v>
                </c:pt>
                <c:pt idx="15">
                  <c:v>0.00425531914893607</c:v>
                </c:pt>
                <c:pt idx="16">
                  <c:v>0.00416075650118208</c:v>
                </c:pt>
                <c:pt idx="17">
                  <c:v>0.00520094562647744</c:v>
                </c:pt>
                <c:pt idx="18">
                  <c:v>0.00567375886524801</c:v>
                </c:pt>
                <c:pt idx="19">
                  <c:v>0.00605200945626483</c:v>
                </c:pt>
                <c:pt idx="20">
                  <c:v>0.00548463356973983</c:v>
                </c:pt>
                <c:pt idx="21">
                  <c:v>0.00576832151300244</c:v>
                </c:pt>
                <c:pt idx="22">
                  <c:v>0.00576832151300244</c:v>
                </c:pt>
                <c:pt idx="23">
                  <c:v>0.00576832151300244</c:v>
                </c:pt>
                <c:pt idx="24">
                  <c:v>0.0064302600472812</c:v>
                </c:pt>
                <c:pt idx="25">
                  <c:v>0.00690307328605178</c:v>
                </c:pt>
                <c:pt idx="26">
                  <c:v>0.00756501182033076</c:v>
                </c:pt>
                <c:pt idx="27">
                  <c:v>0.00775413711583917</c:v>
                </c:pt>
                <c:pt idx="28">
                  <c:v>0.00765957446808518</c:v>
                </c:pt>
                <c:pt idx="29">
                  <c:v>0.00756501182033076</c:v>
                </c:pt>
                <c:pt idx="30">
                  <c:v>0.00784869976359337</c:v>
                </c:pt>
                <c:pt idx="31">
                  <c:v>0.00851063829787235</c:v>
                </c:pt>
                <c:pt idx="32">
                  <c:v>0.00898345153664293</c:v>
                </c:pt>
                <c:pt idx="33">
                  <c:v>0.0093617021276593</c:v>
                </c:pt>
                <c:pt idx="34">
                  <c:v>0.0099290780141843</c:v>
                </c:pt>
                <c:pt idx="35">
                  <c:v>0.0099290780141843</c:v>
                </c:pt>
                <c:pt idx="36">
                  <c:v>0.00983451536643032</c:v>
                </c:pt>
                <c:pt idx="37">
                  <c:v>0.00983451536643032</c:v>
                </c:pt>
                <c:pt idx="38">
                  <c:v>0.0102127659574467</c:v>
                </c:pt>
                <c:pt idx="39">
                  <c:v>0.0103073286052009</c:v>
                </c:pt>
                <c:pt idx="40">
                  <c:v>0.0105910165484633</c:v>
                </c:pt>
                <c:pt idx="41">
                  <c:v>0.0104018912529549</c:v>
                </c:pt>
                <c:pt idx="42">
                  <c:v>0.0105910165484633</c:v>
                </c:pt>
                <c:pt idx="43">
                  <c:v>0.0105910165484633</c:v>
                </c:pt>
                <c:pt idx="44">
                  <c:v>0.0104964539007091</c:v>
                </c:pt>
                <c:pt idx="45">
                  <c:v>0.011820330969267</c:v>
                </c:pt>
                <c:pt idx="46">
                  <c:v>0.012482269503546</c:v>
                </c:pt>
                <c:pt idx="47">
                  <c:v>0.0126713947990542</c:v>
                </c:pt>
                <c:pt idx="48">
                  <c:v>0.0130496453900708</c:v>
                </c:pt>
                <c:pt idx="49">
                  <c:v>0.013238770685579</c:v>
                </c:pt>
                <c:pt idx="50">
                  <c:v>0.013238770685579</c:v>
                </c:pt>
                <c:pt idx="51">
                  <c:v>0.013238770685579</c:v>
                </c:pt>
                <c:pt idx="52">
                  <c:v>0.0139007092198582</c:v>
                </c:pt>
                <c:pt idx="53">
                  <c:v>0.0139952718676122</c:v>
                </c:pt>
                <c:pt idx="54">
                  <c:v>0.0142789598108746</c:v>
                </c:pt>
                <c:pt idx="55">
                  <c:v>0.0139007092198582</c:v>
                </c:pt>
                <c:pt idx="56">
                  <c:v>0.013806146572104</c:v>
                </c:pt>
                <c:pt idx="57">
                  <c:v>0.0137115839243498</c:v>
                </c:pt>
                <c:pt idx="58">
                  <c:v>0.0137115839243498</c:v>
                </c:pt>
                <c:pt idx="59">
                  <c:v>0.0139007092198582</c:v>
                </c:pt>
                <c:pt idx="60">
                  <c:v>0.0139007092198582</c:v>
                </c:pt>
                <c:pt idx="61">
                  <c:v>0.0137115839243498</c:v>
                </c:pt>
                <c:pt idx="62">
                  <c:v>0.013806146572104</c:v>
                </c:pt>
                <c:pt idx="63">
                  <c:v>0.0141843971631204</c:v>
                </c:pt>
                <c:pt idx="64">
                  <c:v>0.0141843971631204</c:v>
                </c:pt>
                <c:pt idx="65">
                  <c:v>0.0141843971631204</c:v>
                </c:pt>
                <c:pt idx="66">
                  <c:v>0.0148463356973993</c:v>
                </c:pt>
                <c:pt idx="67">
                  <c:v>0.0151300236406617</c:v>
                </c:pt>
                <c:pt idx="68">
                  <c:v>0.0154137115839243</c:v>
                </c:pt>
                <c:pt idx="69">
                  <c:v>0.0156973995271867</c:v>
                </c:pt>
                <c:pt idx="70">
                  <c:v>0.0158865248226949</c:v>
                </c:pt>
                <c:pt idx="71">
                  <c:v>0.0158865248226949</c:v>
                </c:pt>
                <c:pt idx="72">
                  <c:v>0.0158865248226949</c:v>
                </c:pt>
                <c:pt idx="73">
                  <c:v>0.0158865248226949</c:v>
                </c:pt>
                <c:pt idx="74">
                  <c:v>0.0165484633569739</c:v>
                </c:pt>
                <c:pt idx="75">
                  <c:v>0.0166430260047279</c:v>
                </c:pt>
                <c:pt idx="76">
                  <c:v>0.0168321513002363</c:v>
                </c:pt>
                <c:pt idx="77">
                  <c:v>0.0170212765957445</c:v>
                </c:pt>
                <c:pt idx="78">
                  <c:v>0.0170212765957445</c:v>
                </c:pt>
                <c:pt idx="79">
                  <c:v>0.0170212765957445</c:v>
                </c:pt>
                <c:pt idx="80">
                  <c:v>0.0172104018912529</c:v>
                </c:pt>
                <c:pt idx="81">
                  <c:v>0.0174940898345153</c:v>
                </c:pt>
                <c:pt idx="82">
                  <c:v>0.0177777777777777</c:v>
                </c:pt>
                <c:pt idx="83">
                  <c:v>0.0180614657210401</c:v>
                </c:pt>
                <c:pt idx="84">
                  <c:v>0.0182505910165482</c:v>
                </c:pt>
                <c:pt idx="85">
                  <c:v>0.0182505910165482</c:v>
                </c:pt>
                <c:pt idx="86">
                  <c:v>0.0182505910165482</c:v>
                </c:pt>
                <c:pt idx="87">
                  <c:v>0.018723404255319</c:v>
                </c:pt>
                <c:pt idx="88">
                  <c:v>0.0186288416075648</c:v>
                </c:pt>
                <c:pt idx="89">
                  <c:v>0.018723404255319</c:v>
                </c:pt>
                <c:pt idx="90">
                  <c:v>0.018817966903073</c:v>
                </c:pt>
                <c:pt idx="91">
                  <c:v>0.01881796690307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pt idx="90">
                  <c:v>0.0127150684931507</c:v>
                </c:pt>
                <c:pt idx="91">
                  <c:v>0.012854794520547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5T01:54:4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